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5E42" w:rsidRPr="007B6CBC" w:rsidRDefault="00150523" w:rsidP="00150523">
      <w:pPr>
        <w:tabs>
          <w:tab w:val="left" w:pos="6379"/>
        </w:tabs>
        <w:spacing w:before="120" w:after="0" w:line="240" w:lineRule="auto"/>
        <w:ind w:right="170"/>
        <w:jc w:val="righ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..</w:t>
      </w:r>
      <w:r w:rsidR="0017658B" w:rsidRPr="007B6CBC">
        <w:rPr>
          <w:rFonts w:ascii="Times New Roman" w:hAnsi="Times New Roman" w:cs="Times New Roman"/>
          <w:color w:val="000000" w:themeColor="text1"/>
        </w:rPr>
        <w:t>……………………………………………..</w:t>
      </w:r>
    </w:p>
    <w:p w:rsidR="0017658B" w:rsidRPr="007B6CBC" w:rsidRDefault="0017658B" w:rsidP="0017658B">
      <w:pPr>
        <w:spacing w:after="0" w:line="240" w:lineRule="auto"/>
        <w:ind w:right="1418"/>
        <w:jc w:val="right"/>
        <w:rPr>
          <w:rFonts w:ascii="Times New Roman" w:hAnsi="Times New Roman" w:cs="Times New Roman"/>
          <w:i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i/>
          <w:color w:val="000000" w:themeColor="text1"/>
          <w:sz w:val="16"/>
          <w:szCs w:val="16"/>
        </w:rPr>
        <w:t xml:space="preserve">Miejscowość, data             </w:t>
      </w:r>
    </w:p>
    <w:p w:rsidR="0017658B" w:rsidRDefault="00B2304B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>(Data przyjęcia podania)</w:t>
      </w:r>
    </w:p>
    <w:p w:rsidR="00B2304B" w:rsidRPr="007B6CBC" w:rsidRDefault="00B2304B">
      <w:pPr>
        <w:rPr>
          <w:color w:val="000000" w:themeColor="text1"/>
        </w:rPr>
      </w:pPr>
    </w:p>
    <w:p w:rsidR="00405549" w:rsidRPr="007B6CBC" w:rsidRDefault="00405549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Dyrektor Szkoły Doktorskiej   </w:t>
      </w:r>
    </w:p>
    <w:p w:rsidR="00405549" w:rsidRPr="007B6CBC" w:rsidRDefault="00405549" w:rsidP="00B2304B">
      <w:pPr>
        <w:spacing w:after="0" w:line="276" w:lineRule="auto"/>
        <w:ind w:left="6521" w:hanging="142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Politechniki Koszalińskiej </w:t>
      </w:r>
    </w:p>
    <w:p w:rsidR="0017658B" w:rsidRPr="007B6CBC" w:rsidRDefault="00405549" w:rsidP="00405549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</w:p>
    <w:p w:rsidR="00405549" w:rsidRPr="007B6CBC" w:rsidRDefault="00405549" w:rsidP="00405549">
      <w:pPr>
        <w:rPr>
          <w:rFonts w:ascii="Times New Roman" w:hAnsi="Times New Roman" w:cs="Times New Roman"/>
          <w:color w:val="000000" w:themeColor="text1"/>
        </w:rPr>
      </w:pPr>
    </w:p>
    <w:p w:rsidR="00405549" w:rsidRPr="007B6CBC" w:rsidRDefault="00405549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E </w:t>
      </w:r>
    </w:p>
    <w:p w:rsidR="003F2F71" w:rsidRPr="007B6CBC" w:rsidRDefault="00405549" w:rsidP="0050467F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</w:rPr>
        <w:t>Proszę o przyjęcie mnie do Szkoły Doktorskiej Politechniki Koszalińskiej</w:t>
      </w:r>
      <w:r w:rsidR="003F2F71" w:rsidRPr="007B6CBC">
        <w:rPr>
          <w:rFonts w:ascii="Times New Roman" w:hAnsi="Times New Roman" w:cs="Times New Roman"/>
          <w:color w:val="000000" w:themeColor="text1"/>
        </w:rPr>
        <w:t xml:space="preserve"> w dyscyplinie kształcenia:</w:t>
      </w:r>
    </w:p>
    <w:p w:rsidR="0050467F" w:rsidRPr="00AF3E25" w:rsidRDefault="0050467F" w:rsidP="0050467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0467F" w:rsidRDefault="0050467F" w:rsidP="005B1A6F">
      <w:pPr>
        <w:tabs>
          <w:tab w:val="left" w:leader="dot" w:pos="10348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</w:rPr>
      </w:pPr>
    </w:p>
    <w:p w:rsidR="0087539E" w:rsidRPr="00AF3E25" w:rsidRDefault="0087539E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Wybrana tematyka badawcza (wstępny temat):</w:t>
      </w: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674B8A" w:rsidRDefault="00747AB4" w:rsidP="00747AB4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b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Proponowany potencjalny promotor:</w:t>
      </w:r>
      <w:r w:rsidRPr="00674B8A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405549" w:rsidRPr="00923B35" w:rsidRDefault="00405549" w:rsidP="005B1A6F">
      <w:pPr>
        <w:spacing w:before="120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Dane osobowe</w:t>
      </w:r>
      <w:r w:rsidR="00981CC1">
        <w:rPr>
          <w:rFonts w:ascii="Times New Roman" w:hAnsi="Times New Roman" w:cs="Times New Roman"/>
          <w:b/>
          <w:color w:val="000000" w:themeColor="text1"/>
          <w:sz w:val="20"/>
        </w:rPr>
        <w:t xml:space="preserve"> kandydata</w:t>
      </w: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:</w:t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isko i imię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ata i miejsce urodze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Pesel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C341DD">
      <w:pPr>
        <w:tabs>
          <w:tab w:val="left" w:leader="dot" w:pos="5103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Imię ojc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Imię matk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Obywatelstwo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747AB4">
      <w:pPr>
        <w:tabs>
          <w:tab w:val="left" w:leader="dot" w:pos="6804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okument tożsamości: </w:t>
      </w:r>
      <w:r w:rsidR="00747AB4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Nr i ser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stałego zameldowa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do korespondencj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elefon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-mail:</w:t>
      </w:r>
      <w:r w:rsidR="00C341DD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923B35" w:rsidRDefault="00F07F97" w:rsidP="003F2F71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 xml:space="preserve">Wykształcenie: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ytuł zawodowy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  <w:r w:rsidR="005B1A6F" w:rsidRPr="007B6CBC">
        <w:rPr>
          <w:rFonts w:ascii="Times New Roman" w:hAnsi="Times New Roman" w:cs="Times New Roman"/>
          <w:color w:val="000000" w:themeColor="text1"/>
          <w:sz w:val="20"/>
        </w:rPr>
        <w:t xml:space="preserve">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a uczelni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Wydział/ Kierunek/ Specjalność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Pr="007B6CBC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DD2995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ońcowa ocena ze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studiów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II stopni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lub studiów jednolitych magisterskich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(o</w:t>
      </w:r>
      <w:r w:rsidR="0017658B" w:rsidRPr="007B6CBC">
        <w:rPr>
          <w:rFonts w:ascii="Times New Roman" w:hAnsi="Times New Roman" w:cs="Times New Roman"/>
          <w:color w:val="000000" w:themeColor="text1"/>
          <w:sz w:val="20"/>
        </w:rPr>
        <w:t>cena z dyplomu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) 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3F2F71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:rsidR="00F07F97" w:rsidRPr="0025232A" w:rsidRDefault="00014B41" w:rsidP="00F07F97">
      <w:pPr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25232A">
        <w:rPr>
          <w:rFonts w:ascii="Times New Roman" w:hAnsi="Times New Roman" w:cs="Times New Roman"/>
          <w:b/>
          <w:color w:val="000000" w:themeColor="text1"/>
          <w:sz w:val="20"/>
        </w:rPr>
        <w:t>Składane dokumenty</w:t>
      </w:r>
      <w:r w:rsidR="00F07F97" w:rsidRPr="0025232A">
        <w:rPr>
          <w:rFonts w:ascii="Times New Roman" w:hAnsi="Times New Roman" w:cs="Times New Roman"/>
          <w:b/>
          <w:color w:val="000000" w:themeColor="text1"/>
          <w:sz w:val="20"/>
        </w:rPr>
        <w:t xml:space="preserve">: </w:t>
      </w:r>
    </w:p>
    <w:p w:rsidR="00D46B65" w:rsidRPr="00026EEA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yplom ukończenia studiów magisterskich lub zaświadczenie o zdanym egzaminie magisterskim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D46B65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026EEA" w:rsidRPr="00FA09B7" w:rsidRDefault="00026EEA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26EEA">
        <w:rPr>
          <w:rFonts w:ascii="Times New Roman" w:hAnsi="Times New Roman" w:cs="Times New Roman"/>
          <w:color w:val="000000" w:themeColor="text1"/>
          <w:sz w:val="20"/>
          <w:szCs w:val="20"/>
        </w:rPr>
        <w:t>suplement do dyplom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A09B7" w:rsidRPr="00026EEA" w:rsidRDefault="00FA09B7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09B7">
        <w:rPr>
          <w:rFonts w:ascii="Times New Roman" w:hAnsi="Times New Roman" w:cs="Times New Roman"/>
          <w:color w:val="000000" w:themeColor="text1"/>
          <w:sz w:val="20"/>
          <w:szCs w:val="20"/>
        </w:rPr>
        <w:t>dokumenty poświadczające znajomość języka angielskiego na poziomie co najmniej  B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836C3A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życiorys (CV)</w:t>
      </w:r>
      <w:r w:rsidR="00836C3A">
        <w:rPr>
          <w:rFonts w:ascii="Times New Roman" w:hAnsi="Times New Roman" w:cs="Times New Roman"/>
          <w:color w:val="000000" w:themeColor="text1"/>
          <w:sz w:val="20"/>
        </w:rPr>
        <w:tab/>
      </w:r>
      <w:r w:rsidR="00836C3A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7B6CBC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list motywacyjny</w:t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lastRenderedPageBreak/>
        <w:t>k</w:t>
      </w:r>
      <w:r w:rsidR="00014B41" w:rsidRPr="007B6CBC">
        <w:rPr>
          <w:rFonts w:ascii="Times New Roman" w:hAnsi="Times New Roman" w:cs="Times New Roman"/>
          <w:color w:val="000000" w:themeColor="text1"/>
          <w:sz w:val="20"/>
        </w:rPr>
        <w:t>onspekt projektu badawczego (o objętości 4-8 stron formatu A4)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eklaracja </w:t>
      </w:r>
      <w:r w:rsidR="0071141E">
        <w:rPr>
          <w:rFonts w:ascii="Times New Roman" w:hAnsi="Times New Roman" w:cs="Times New Roman"/>
          <w:color w:val="000000" w:themeColor="text1"/>
          <w:sz w:val="20"/>
        </w:rPr>
        <w:t xml:space="preserve">potencjalnego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promotora o podjęciu się opieki naukowej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C1133" w:rsidRPr="00770F2A" w:rsidRDefault="00014B41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oświadczenie dotyczące </w:t>
      </w:r>
      <w:r w:rsidR="00BD49C3" w:rsidRPr="0087539E">
        <w:rPr>
          <w:rFonts w:ascii="Times New Roman" w:hAnsi="Times New Roman" w:cs="Times New Roman"/>
          <w:color w:val="000000" w:themeColor="text1"/>
          <w:sz w:val="20"/>
        </w:rPr>
        <w:t>zatrudnienia</w:t>
      </w: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 na 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>stanowisku nauczyciela akademickieg</w:t>
      </w:r>
      <w:r w:rsidR="00D46B65" w:rsidRPr="00770F2A">
        <w:rPr>
          <w:rFonts w:ascii="Times New Roman" w:hAnsi="Times New Roman" w:cs="Times New Roman"/>
          <w:color w:val="000000" w:themeColor="text1"/>
          <w:sz w:val="20"/>
        </w:rPr>
        <w:t>o</w:t>
      </w:r>
      <w:r w:rsidR="00BD49C3" w:rsidRPr="00770F2A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>lub pracownika naukowego</w:t>
      </w:r>
      <w:r w:rsidR="002C1133"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="002C1133"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23006" w:rsidRPr="00FA09B7" w:rsidRDefault="00223006" w:rsidP="00223006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oświadczenie o kształceniu na studiach doktoranckich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A09B7" w:rsidRPr="00F1522D" w:rsidRDefault="00FA09B7" w:rsidP="00F1522D">
      <w:pPr>
        <w:tabs>
          <w:tab w:val="left" w:leader="dot" w:pos="9923"/>
        </w:tabs>
        <w:spacing w:before="80"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1522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pcjonalnie:</w:t>
      </w:r>
    </w:p>
    <w:p w:rsidR="00F57888" w:rsidRPr="00770F2A" w:rsidRDefault="002C1133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wykaz publikacji i innych osiągnięć naukowo-badawczych</w:t>
      </w:r>
      <w:r w:rsidR="00836C3A" w:rsidRPr="00770F2A">
        <w:rPr>
          <w:rFonts w:ascii="Times New Roman" w:hAnsi="Times New Roman" w:cs="Times New Roman"/>
          <w:color w:val="000000" w:themeColor="text1"/>
          <w:sz w:val="20"/>
        </w:rPr>
        <w:t>, projektowych  lub artystycznych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F57888" w:rsidRPr="00770F2A" w:rsidRDefault="00F57888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dokumenty poświadczające dodatkowe kwalifikacje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D46B65" w:rsidRDefault="00D46B65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F57888" w:rsidRPr="007B6CBC" w:rsidRDefault="00F57888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0418BA" w:rsidRPr="00F57888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Potwierdzam prawidłowość danych zawartych w podaniu i wyrażam zgodę na przetwarzanie i wykorzystywanie moich danych osobowych przez Politechnikę Koszalińską dla celów postępowania kwalifikacyjnego </w:t>
      </w:r>
      <w:r w:rsidR="000418BA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zgodnie z rozporządzeniem Rady UE 2016/679 z 27 kwietnia 2016 r. w sprawie ochrony osób fizycznych w związku z przetwarzaniem danych osobowych i w sprawie swobodnego przepływu takich danych oraz uchylenia dyrektywy 95/46/WE (Dz. U. L 119/1 z 4 maja 2016 r.).</w:t>
      </w:r>
    </w:p>
    <w:p w:rsidR="00F07F97" w:rsidRPr="00F57888" w:rsidRDefault="000418BA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Potwierdzam prawidłowość danych zawartych w podaniu do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okumentowania przebiegu </w:t>
      </w:r>
      <w:r w:rsidR="00B63294">
        <w:rPr>
          <w:rFonts w:ascii="Times New Roman" w:hAnsi="Times New Roman" w:cs="Times New Roman"/>
          <w:color w:val="000000" w:themeColor="text1"/>
          <w:sz w:val="18"/>
          <w:szCs w:val="18"/>
        </w:rPr>
        <w:t>kształcenia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zgodnie z </w:t>
      </w:r>
      <w:r w:rsidR="00E1142D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rozporządzeniem Rady UE 2016/679 z 27 kwietnia 2016 r.</w:t>
      </w:r>
    </w:p>
    <w:p w:rsidR="00F07F97" w:rsidRDefault="00F07F97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57888" w:rsidRPr="007B6CBC" w:rsidRDefault="00F57888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07F97" w:rsidRPr="007B6CBC" w:rsidRDefault="00F07F97" w:rsidP="00F57888">
      <w:pPr>
        <w:spacing w:after="0" w:line="240" w:lineRule="auto"/>
        <w:jc w:val="right"/>
        <w:rPr>
          <w:rFonts w:ascii="Times New Roman" w:hAnsi="Times New Roman" w:cs="Times New Roman"/>
          <w:b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4"/>
        </w:rPr>
        <w:t>Prawdziwość danych zawartych w podaniu potwierdzam własnym podpisem</w:t>
      </w:r>
    </w:p>
    <w:p w:rsidR="003F2F71" w:rsidRPr="007B6CBC" w:rsidRDefault="003F2F71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3F2F71" w:rsidRPr="007B6CBC" w:rsidRDefault="003F2F71" w:rsidP="00F57888">
      <w:pPr>
        <w:spacing w:after="0" w:line="240" w:lineRule="auto"/>
        <w:ind w:left="2552"/>
        <w:jc w:val="center"/>
        <w:rPr>
          <w:rFonts w:ascii="Times New Roman" w:hAnsi="Times New Roman" w:cs="Times New Roman"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color w:val="000000" w:themeColor="text1"/>
          <w:sz w:val="24"/>
        </w:rPr>
        <w:t>……………………………………………………….</w:t>
      </w:r>
    </w:p>
    <w:p w:rsidR="003F2F71" w:rsidRDefault="003F2F71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F57888" w:rsidRPr="007B6CBC" w:rsidRDefault="00F57888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GoBack"/>
      <w:bookmarkEnd w:id="0"/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litechnika Koszalińska z siedzibą w Koszalinie, ul. Śniadeckich 2, 75-453 Koszalin, jako administrator danych osobowych, informują Pana/Panią, iż: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a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przeprowadzenia rekrutacji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ie danych jest dobrowolne</w:t>
      </w:r>
      <w:r w:rsidR="008F52E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e niezbędne w celu przeprowadzenia postępowania rekrutacyjnego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a) rozporządzenia Rady UE 2016/679 z 27 kwietnia 2016 r. w sprawie ochrony osób fizycznych w związku z przetwarzaniem danych osobowych i w sprawie swobodnego przepływu takich danych oraz uchylenia dyrektywy 95/46/WE (Dz. U. L 119/1 z 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wy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dnia 20 lipca 2018 r.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wo o szkolnictwie wyższym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nauce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proofErr w:type="spellStart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</w:t>
      </w:r>
      <w:proofErr w:type="spellEnd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174A5E" w:rsidRPr="00174A5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z. U. z 2022 r. poz. 574, z </w:t>
      </w:r>
      <w:proofErr w:type="spellStart"/>
      <w:r w:rsidR="00174A5E" w:rsidRPr="00174A5E">
        <w:rPr>
          <w:rFonts w:ascii="Times New Roman" w:hAnsi="Times New Roman" w:cs="Times New Roman"/>
          <w:color w:val="000000" w:themeColor="text1"/>
          <w:sz w:val="20"/>
          <w:szCs w:val="20"/>
        </w:rPr>
        <w:t>późn</w:t>
      </w:r>
      <w:proofErr w:type="spellEnd"/>
      <w:r w:rsidR="00174A5E" w:rsidRPr="00174A5E">
        <w:rPr>
          <w:rFonts w:ascii="Times New Roman" w:hAnsi="Times New Roman" w:cs="Times New Roman"/>
          <w:color w:val="000000" w:themeColor="text1"/>
          <w:sz w:val="20"/>
          <w:szCs w:val="20"/>
        </w:rPr>
        <w:t>. zm.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chowywane przez okres 6 miesięcy po zakończeniu rekrutacji, a w przypadku przyjęcia zgodnie z tokiem realizacji </w:t>
      </w:r>
      <w:r w:rsidR="00D75BC7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b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nie danych jest niezbędne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c) rozporządzenia Rady UE 2016/679 z 27 kwietnia 2016 r. w sprawie ochrony osób fizycznych w związku z przetwarzaniem danych osobowych i w sprawie swobodnego przepływu takich danych oraz uchylenia dyrekt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ywy 95/46/WE (Dz. U. L 119/1 z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stawy z dnia 20 lipca 2018 r. Prawo o szkolnictwie wyższym i nauce (</w:t>
      </w:r>
      <w:proofErr w:type="spellStart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</w:t>
      </w:r>
      <w:proofErr w:type="spellEnd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174A5E" w:rsidRPr="00174A5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z. U. z 2022 r. poz. 574, z </w:t>
      </w:r>
      <w:proofErr w:type="spellStart"/>
      <w:r w:rsidR="00174A5E" w:rsidRPr="00174A5E">
        <w:rPr>
          <w:rFonts w:ascii="Times New Roman" w:hAnsi="Times New Roman" w:cs="Times New Roman"/>
          <w:color w:val="000000" w:themeColor="text1"/>
          <w:sz w:val="20"/>
          <w:szCs w:val="20"/>
        </w:rPr>
        <w:t>późn</w:t>
      </w:r>
      <w:proofErr w:type="spellEnd"/>
      <w:r w:rsidR="00174A5E" w:rsidRPr="00174A5E">
        <w:rPr>
          <w:rFonts w:ascii="Times New Roman" w:hAnsi="Times New Roman" w:cs="Times New Roman"/>
          <w:color w:val="000000" w:themeColor="text1"/>
          <w:sz w:val="20"/>
          <w:szCs w:val="20"/>
        </w:rPr>
        <w:t>. zm.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ograniczenia przetwarzania, prawo do przenoszenia danych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twarzane zgodnie z tokiem realizacji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 a następnie zostaną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ddane archiwizacji i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rzechowywane przez 50 lat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nie będą przetwarzane w sposób zautomatyzowany w tym również w formie profilowani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udostępniane innym podmiotom, za wyjątkiem podmiotów upoważnionych na podstawie przepisów praw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przekazywane do państwa trzeciego/organizacji międzynarodowej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owiązki inspektora ochrony danych pełni Pan Mariusz Lenartowicz, adres e-mail: iod@tu.koszalin.pl i w celu realizacji uprawnień można wysłać stosowną wiadomość; </w:t>
      </w:r>
    </w:p>
    <w:p w:rsidR="00C56E3E" w:rsidRPr="00836C3A" w:rsidRDefault="00C56E3E" w:rsidP="00C56E3E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36C3A">
        <w:rPr>
          <w:rFonts w:ascii="Times New Roman" w:hAnsi="Times New Roman" w:cs="Times New Roman"/>
          <w:color w:val="000000" w:themeColor="text1"/>
          <w:sz w:val="20"/>
          <w:szCs w:val="20"/>
        </w:rPr>
        <w:t>ma Pan/Pani prawo wniesienia skargi do Prezesa Urzędu Ochrony Danych Osobowych</w:t>
      </w:r>
      <w:r w:rsidR="00770715" w:rsidRPr="00836C3A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836C3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dy uzna Pani/Pan, iż przetwarzanie danych osobowych Pani/Pana dotyczących narusza przepisy rozporządzenia Rady UE 2016/679 z 27 kwietnia 2016 r.</w:t>
      </w:r>
    </w:p>
    <w:sectPr w:rsidR="00C56E3E" w:rsidRPr="00836C3A" w:rsidSect="0040554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3178" w:rsidRDefault="005D3178" w:rsidP="00405549">
      <w:pPr>
        <w:spacing w:after="0" w:line="240" w:lineRule="auto"/>
      </w:pPr>
      <w:r>
        <w:separator/>
      </w:r>
    </w:p>
  </w:endnote>
  <w:endnote w:type="continuationSeparator" w:id="0">
    <w:p w:rsidR="005D3178" w:rsidRDefault="005D3178" w:rsidP="0040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3178" w:rsidRDefault="005D3178" w:rsidP="00405549">
      <w:pPr>
        <w:spacing w:after="0" w:line="240" w:lineRule="auto"/>
      </w:pPr>
      <w:r>
        <w:separator/>
      </w:r>
    </w:p>
  </w:footnote>
  <w:footnote w:type="continuationSeparator" w:id="0">
    <w:p w:rsidR="005D3178" w:rsidRDefault="005D3178" w:rsidP="0040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Pr="005A351F" w:rsidRDefault="007540FC" w:rsidP="00405549">
    <w:pPr>
      <w:jc w:val="right"/>
      <w:rPr>
        <w:rFonts w:ascii="Times New Roman" w:hAnsi="Times New Roman" w:cs="Times New Roman"/>
        <w:i/>
        <w:sz w:val="20"/>
        <w:szCs w:val="20"/>
      </w:rPr>
    </w:pPr>
    <w:r w:rsidRPr="007540FC">
      <w:rPr>
        <w:rFonts w:ascii="Times New Roman" w:hAnsi="Times New Roman" w:cs="Times New Roman"/>
        <w:i/>
        <w:sz w:val="20"/>
        <w:szCs w:val="20"/>
      </w:rPr>
      <w:t xml:space="preserve">Załącznik nr </w:t>
    </w:r>
    <w:r>
      <w:rPr>
        <w:rFonts w:ascii="Times New Roman" w:hAnsi="Times New Roman" w:cs="Times New Roman"/>
        <w:i/>
        <w:sz w:val="20"/>
        <w:szCs w:val="20"/>
      </w:rPr>
      <w:t>2</w:t>
    </w:r>
    <w:r w:rsidRPr="007540FC">
      <w:rPr>
        <w:rFonts w:ascii="Times New Roman" w:hAnsi="Times New Roman" w:cs="Times New Roman"/>
        <w:i/>
        <w:sz w:val="20"/>
        <w:szCs w:val="20"/>
      </w:rPr>
      <w:t xml:space="preserve"> do Zasad Rekrutacji do Szkoły Doktorskiej Politechniki Koszalińskiej w r. </w:t>
    </w:r>
    <w:proofErr w:type="spellStart"/>
    <w:r w:rsidRPr="007540FC">
      <w:rPr>
        <w:rFonts w:ascii="Times New Roman" w:hAnsi="Times New Roman" w:cs="Times New Roman"/>
        <w:i/>
        <w:sz w:val="20"/>
        <w:szCs w:val="20"/>
      </w:rPr>
      <w:t>ak</w:t>
    </w:r>
    <w:proofErr w:type="spellEnd"/>
    <w:r w:rsidRPr="007540FC">
      <w:rPr>
        <w:rFonts w:ascii="Times New Roman" w:hAnsi="Times New Roman" w:cs="Times New Roman"/>
        <w:i/>
        <w:sz w:val="20"/>
        <w:szCs w:val="20"/>
      </w:rPr>
      <w:t>. 202</w:t>
    </w:r>
    <w:r w:rsidR="00026EEA">
      <w:rPr>
        <w:rFonts w:ascii="Times New Roman" w:hAnsi="Times New Roman" w:cs="Times New Roman"/>
        <w:i/>
        <w:sz w:val="20"/>
        <w:szCs w:val="20"/>
      </w:rPr>
      <w:t>3</w:t>
    </w:r>
    <w:r w:rsidRPr="007540FC">
      <w:rPr>
        <w:rFonts w:ascii="Times New Roman" w:hAnsi="Times New Roman" w:cs="Times New Roman"/>
        <w:i/>
        <w:sz w:val="20"/>
        <w:szCs w:val="20"/>
      </w:rPr>
      <w:t>/202</w:t>
    </w:r>
    <w:r w:rsidR="00026EEA">
      <w:rPr>
        <w:rFonts w:ascii="Times New Roman" w:hAnsi="Times New Roman" w:cs="Times New Roman"/>
        <w:i/>
        <w:sz w:val="20"/>
        <w:szCs w:val="20"/>
      </w:rPr>
      <w:t>4</w:t>
    </w:r>
  </w:p>
  <w:p w:rsidR="00C56E3E" w:rsidRPr="00DB6D30" w:rsidRDefault="00C56E3E">
    <w:pPr>
      <w:pStyle w:val="Nagwek"/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47866"/>
    <w:multiLevelType w:val="hybridMultilevel"/>
    <w:tmpl w:val="6402178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438A5170"/>
    <w:multiLevelType w:val="hybridMultilevel"/>
    <w:tmpl w:val="E3C2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347C2F"/>
    <w:multiLevelType w:val="hybridMultilevel"/>
    <w:tmpl w:val="D772D7BA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66A5059F"/>
    <w:multiLevelType w:val="hybridMultilevel"/>
    <w:tmpl w:val="C772FA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827472"/>
    <w:multiLevelType w:val="hybridMultilevel"/>
    <w:tmpl w:val="1A767DA2"/>
    <w:lvl w:ilvl="0" w:tplc="C89E067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wNzA1MjU3MzE3MjRR0lEKTi0uzszPAykwrAUA1U6QfywAAAA="/>
  </w:docVars>
  <w:rsids>
    <w:rsidRoot w:val="00405549"/>
    <w:rsid w:val="00014B41"/>
    <w:rsid w:val="00020891"/>
    <w:rsid w:val="0002449B"/>
    <w:rsid w:val="00026EEA"/>
    <w:rsid w:val="000359DA"/>
    <w:rsid w:val="000418BA"/>
    <w:rsid w:val="000421F2"/>
    <w:rsid w:val="000432A1"/>
    <w:rsid w:val="00072DA5"/>
    <w:rsid w:val="00081C27"/>
    <w:rsid w:val="00085533"/>
    <w:rsid w:val="000D7D71"/>
    <w:rsid w:val="000F38C5"/>
    <w:rsid w:val="000F7D9E"/>
    <w:rsid w:val="00101AFB"/>
    <w:rsid w:val="001228C5"/>
    <w:rsid w:val="001415CC"/>
    <w:rsid w:val="00143861"/>
    <w:rsid w:val="00150523"/>
    <w:rsid w:val="00174A5E"/>
    <w:rsid w:val="00175FAC"/>
    <w:rsid w:val="0017658B"/>
    <w:rsid w:val="00183E3C"/>
    <w:rsid w:val="00196090"/>
    <w:rsid w:val="001B312B"/>
    <w:rsid w:val="001C0300"/>
    <w:rsid w:val="001C28B2"/>
    <w:rsid w:val="001C4DE7"/>
    <w:rsid w:val="00223006"/>
    <w:rsid w:val="00236627"/>
    <w:rsid w:val="0025232A"/>
    <w:rsid w:val="002C1133"/>
    <w:rsid w:val="002C48DA"/>
    <w:rsid w:val="002E2692"/>
    <w:rsid w:val="002F3848"/>
    <w:rsid w:val="0033264D"/>
    <w:rsid w:val="003D40B3"/>
    <w:rsid w:val="003D4CB6"/>
    <w:rsid w:val="003D7327"/>
    <w:rsid w:val="003F148A"/>
    <w:rsid w:val="003F2F71"/>
    <w:rsid w:val="00405549"/>
    <w:rsid w:val="004146D4"/>
    <w:rsid w:val="00427BF9"/>
    <w:rsid w:val="0043249A"/>
    <w:rsid w:val="0045662C"/>
    <w:rsid w:val="00467D04"/>
    <w:rsid w:val="004738E2"/>
    <w:rsid w:val="00476522"/>
    <w:rsid w:val="004A69C9"/>
    <w:rsid w:val="0050467F"/>
    <w:rsid w:val="005156FA"/>
    <w:rsid w:val="00527886"/>
    <w:rsid w:val="00534E6E"/>
    <w:rsid w:val="00537E4E"/>
    <w:rsid w:val="005600BD"/>
    <w:rsid w:val="005602E4"/>
    <w:rsid w:val="00560E67"/>
    <w:rsid w:val="0058390B"/>
    <w:rsid w:val="005A351F"/>
    <w:rsid w:val="005B1A6F"/>
    <w:rsid w:val="005D3178"/>
    <w:rsid w:val="005D50B0"/>
    <w:rsid w:val="005E37A9"/>
    <w:rsid w:val="005F5FD0"/>
    <w:rsid w:val="006028E5"/>
    <w:rsid w:val="00623FC5"/>
    <w:rsid w:val="00660DC2"/>
    <w:rsid w:val="00674B8A"/>
    <w:rsid w:val="00684225"/>
    <w:rsid w:val="006A41F7"/>
    <w:rsid w:val="006A757A"/>
    <w:rsid w:val="006B079A"/>
    <w:rsid w:val="006C1971"/>
    <w:rsid w:val="0071141E"/>
    <w:rsid w:val="00716D35"/>
    <w:rsid w:val="00735BB4"/>
    <w:rsid w:val="00747AB4"/>
    <w:rsid w:val="007540FC"/>
    <w:rsid w:val="00761CB7"/>
    <w:rsid w:val="00770715"/>
    <w:rsid w:val="00770F2A"/>
    <w:rsid w:val="00797442"/>
    <w:rsid w:val="007B6CBC"/>
    <w:rsid w:val="007C215F"/>
    <w:rsid w:val="007C23F5"/>
    <w:rsid w:val="007D05B9"/>
    <w:rsid w:val="007D5A97"/>
    <w:rsid w:val="00826356"/>
    <w:rsid w:val="00836C3A"/>
    <w:rsid w:val="00873E53"/>
    <w:rsid w:val="0087539E"/>
    <w:rsid w:val="0089373F"/>
    <w:rsid w:val="008D67F9"/>
    <w:rsid w:val="008E5DD0"/>
    <w:rsid w:val="008F3009"/>
    <w:rsid w:val="008F52E5"/>
    <w:rsid w:val="00923B35"/>
    <w:rsid w:val="009732BF"/>
    <w:rsid w:val="00974A75"/>
    <w:rsid w:val="00981CC1"/>
    <w:rsid w:val="00993496"/>
    <w:rsid w:val="009A0155"/>
    <w:rsid w:val="009D5E42"/>
    <w:rsid w:val="009E36DD"/>
    <w:rsid w:val="00A21695"/>
    <w:rsid w:val="00A22101"/>
    <w:rsid w:val="00A35FE5"/>
    <w:rsid w:val="00A55799"/>
    <w:rsid w:val="00A557F6"/>
    <w:rsid w:val="00A617EB"/>
    <w:rsid w:val="00A719BC"/>
    <w:rsid w:val="00A762A2"/>
    <w:rsid w:val="00A81D0F"/>
    <w:rsid w:val="00A96952"/>
    <w:rsid w:val="00AA562C"/>
    <w:rsid w:val="00AC0BCA"/>
    <w:rsid w:val="00AF3E25"/>
    <w:rsid w:val="00B2304B"/>
    <w:rsid w:val="00B41885"/>
    <w:rsid w:val="00B607F2"/>
    <w:rsid w:val="00B63294"/>
    <w:rsid w:val="00B8499D"/>
    <w:rsid w:val="00B9024D"/>
    <w:rsid w:val="00B90D10"/>
    <w:rsid w:val="00BB50D0"/>
    <w:rsid w:val="00BD49C3"/>
    <w:rsid w:val="00BE467E"/>
    <w:rsid w:val="00C2783F"/>
    <w:rsid w:val="00C341DD"/>
    <w:rsid w:val="00C4618E"/>
    <w:rsid w:val="00C523F8"/>
    <w:rsid w:val="00C56E3E"/>
    <w:rsid w:val="00C727BD"/>
    <w:rsid w:val="00C73DEA"/>
    <w:rsid w:val="00C9274D"/>
    <w:rsid w:val="00CB0F5C"/>
    <w:rsid w:val="00CD18C2"/>
    <w:rsid w:val="00CD5794"/>
    <w:rsid w:val="00CD5A80"/>
    <w:rsid w:val="00D10F64"/>
    <w:rsid w:val="00D132BD"/>
    <w:rsid w:val="00D23776"/>
    <w:rsid w:val="00D244BA"/>
    <w:rsid w:val="00D35D68"/>
    <w:rsid w:val="00D42F47"/>
    <w:rsid w:val="00D46B65"/>
    <w:rsid w:val="00D6637B"/>
    <w:rsid w:val="00D75BC7"/>
    <w:rsid w:val="00D94BFE"/>
    <w:rsid w:val="00DB6D30"/>
    <w:rsid w:val="00DD2995"/>
    <w:rsid w:val="00DF6618"/>
    <w:rsid w:val="00E07D85"/>
    <w:rsid w:val="00E1041F"/>
    <w:rsid w:val="00E1142D"/>
    <w:rsid w:val="00E2199B"/>
    <w:rsid w:val="00E273F6"/>
    <w:rsid w:val="00E31848"/>
    <w:rsid w:val="00E53219"/>
    <w:rsid w:val="00E84A1F"/>
    <w:rsid w:val="00EB3DB5"/>
    <w:rsid w:val="00EB4F36"/>
    <w:rsid w:val="00EC341A"/>
    <w:rsid w:val="00F07F97"/>
    <w:rsid w:val="00F1522D"/>
    <w:rsid w:val="00F57888"/>
    <w:rsid w:val="00F85575"/>
    <w:rsid w:val="00F966D6"/>
    <w:rsid w:val="00FA09B7"/>
    <w:rsid w:val="00FA2316"/>
    <w:rsid w:val="00FC7211"/>
    <w:rsid w:val="00FD40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19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00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55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5549"/>
  </w:style>
  <w:style w:type="paragraph" w:styleId="Stopka">
    <w:name w:val="footer"/>
    <w:basedOn w:val="Normalny"/>
    <w:link w:val="Stopka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5549"/>
  </w:style>
  <w:style w:type="paragraph" w:styleId="Akapitzlist">
    <w:name w:val="List Paragraph"/>
    <w:basedOn w:val="Normalny"/>
    <w:uiPriority w:val="34"/>
    <w:qFormat/>
    <w:rsid w:val="003F2F71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0D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0D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0D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D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DC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D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D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cs-CZ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50B9AF-FEB5-4DD3-BDC9-6897EC692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722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Wiesław Walkowiak</cp:lastModifiedBy>
  <cp:revision>11</cp:revision>
  <cp:lastPrinted>2022-02-22T12:52:00Z</cp:lastPrinted>
  <dcterms:created xsi:type="dcterms:W3CDTF">2022-03-07T09:17:00Z</dcterms:created>
  <dcterms:modified xsi:type="dcterms:W3CDTF">2023-03-02T10:18:00Z</dcterms:modified>
</cp:coreProperties>
</file>